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8, </w:t>
      </w:r>
      <w:r>
        <w:t xml:space="preserve">01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6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E1C9A" w:rsidRDefault="00CE1C9A" w:rsidP="00CE1C9A">
      <w:pPr>
        <w:pStyle w:val="FirstParagraph"/>
      </w:pPr>
      <w:r>
        <w:t>68.  October 1, 1710.</w:t>
      </w:r>
      <w:r>
        <w:rPr>
          <w:rStyle w:val="FootnoteReference"/>
        </w:rPr>
        <w:footnoteReference w:id="3"/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E1C9A" w:rsidRDefault="00CE1C9A" w:rsidP="00CE1C9A">
      <w:pPr>
        <w:pStyle w:val="OriginalText"/>
        <w:tabs>
          <w:tab w:val="left" w:pos="3620"/>
        </w:tabs>
        <w:rPr>
          <w:sz w:val="21"/>
          <w:szCs w:val="21"/>
        </w:rPr>
      </w:pP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 </w:t>
      </w:r>
      <w:r>
        <w:rPr>
          <w:rStyle w:val="Italics"/>
          <w:sz w:val="21"/>
          <w:szCs w:val="21"/>
        </w:rPr>
        <w:t>Octobris</w:t>
      </w:r>
      <w:r>
        <w:rPr>
          <w:sz w:val="21"/>
          <w:szCs w:val="21"/>
        </w:rPr>
        <w:t xml:space="preserve"> 1710</w:t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CE1C9A" w:rsidRDefault="00CE1C9A" w:rsidP="00CE1C9A">
      <w:pPr>
        <w:pStyle w:val="OriginalText"/>
        <w:tabs>
          <w:tab w:val="left" w:pos="1380"/>
        </w:tabs>
        <w:rPr>
          <w:sz w:val="21"/>
          <w:szCs w:val="21"/>
        </w:rPr>
      </w:pPr>
      <w:r>
        <w:rPr>
          <w:sz w:val="21"/>
          <w:szCs w:val="21"/>
        </w:rPr>
        <w:tab/>
        <w:t>Meine insonders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 dem 30ten </w:t>
      </w:r>
      <w:r>
        <w:rPr>
          <w:rStyle w:val="Italics"/>
          <w:sz w:val="21"/>
          <w:szCs w:val="21"/>
        </w:rPr>
        <w:t>Augusti</w:t>
      </w:r>
      <w:r>
        <w:rPr>
          <w:sz w:val="21"/>
          <w:szCs w:val="21"/>
        </w:rPr>
        <w:t xml:space="preserve"> letzthin gabe mir die eh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nzudienen, was es bis dahin mit denen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n Landen sich befindenten armen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eine bewandnus gehabt, auch was einige hiesig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gesinnte für ein </w:t>
      </w:r>
      <w:r>
        <w:rPr>
          <w:rStyle w:val="Italics"/>
          <w:sz w:val="21"/>
          <w:szCs w:val="21"/>
        </w:rPr>
        <w:t>project formiret</w:t>
      </w:r>
      <w:r>
        <w:rPr>
          <w:sz w:val="21"/>
          <w:szCs w:val="21"/>
        </w:rPr>
        <w:t>, umb, wo 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mer möglich und thunlich, diese arme Leüthe i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zu behalten, auch was erwehnte wohlgesinnt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wegen von Meinen Hoch geehrten Herren fu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üther- und erklärung verlanget, damit s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außfuhrung ihres formirten </w:t>
      </w:r>
      <w:r>
        <w:rPr>
          <w:rStyle w:val="Italics"/>
          <w:sz w:val="21"/>
          <w:szCs w:val="21"/>
        </w:rPr>
        <w:t>plans</w:t>
      </w:r>
      <w:r>
        <w:rPr>
          <w:sz w:val="21"/>
          <w:szCs w:val="21"/>
        </w:rPr>
        <w:t xml:space="preserve"> dero </w:t>
      </w:r>
      <w:r>
        <w:rPr>
          <w:rStyle w:val="Italics"/>
          <w:sz w:val="21"/>
          <w:szCs w:val="21"/>
        </w:rPr>
        <w:t>mesures</w:t>
      </w:r>
      <w:r>
        <w:rPr>
          <w:rStyle w:val="FootnoteReference"/>
          <w:sz w:val="21"/>
          <w:szCs w:val="21"/>
        </w:rPr>
        <w:footnoteReference w:id="5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to besser darnach nehmen, auch sich son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nach </w:t>
      </w:r>
      <w:r>
        <w:rPr>
          <w:rStyle w:val="Italics"/>
          <w:sz w:val="21"/>
          <w:szCs w:val="21"/>
        </w:rPr>
        <w:t>regulieren</w:t>
      </w:r>
      <w:r>
        <w:rPr>
          <w:sz w:val="21"/>
          <w:szCs w:val="21"/>
        </w:rPr>
        <w:t xml:space="preserve"> können:  zu erwehntem Schreib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 Meine hochgeehrte Herren ferners ersuche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 daran seÿn möchten, damit so balden nu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mer möglich eine anzahl exemplarien von 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laubens-bekandnus und w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selben ferner anhängig zu handen bekomm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, damit solche hin und wieder wo es von nöt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tribuiren</w:t>
      </w:r>
      <w:r>
        <w:rPr>
          <w:sz w:val="21"/>
          <w:szCs w:val="21"/>
        </w:rPr>
        <w:t xml:space="preserve"> möge, umb wo möglich die gegen dies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 Leüthe von ihren Wiedersache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praoccupirte</w:t>
      </w:r>
      <w:r>
        <w:rPr>
          <w:rStyle w:val="FootnoteReference"/>
          <w:sz w:val="21"/>
          <w:szCs w:val="21"/>
        </w:rPr>
        <w:footnoteReference w:id="6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üther umb etwas zu besänfftigen, etc. Weilen nu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dahero auff diese zweÿ </w:t>
      </w:r>
      <w:r>
        <w:rPr>
          <w:rStyle w:val="Italics"/>
          <w:sz w:val="21"/>
          <w:szCs w:val="21"/>
        </w:rPr>
        <w:t>puncten</w:t>
      </w:r>
      <w:r>
        <w:rPr>
          <w:sz w:val="21"/>
          <w:szCs w:val="21"/>
        </w:rPr>
        <w:t xml:space="preserve"> von Mei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eehrten Herren keine antwort nicht erhalten,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enhero nicht weiß, wie mich etwann dis fals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halten, alß habe dieselbe hiermit noch mahlen umb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schönstens ersuchen, auch </w:t>
      </w:r>
      <w:r>
        <w:rPr>
          <w:rStyle w:val="Italics"/>
          <w:sz w:val="21"/>
          <w:szCs w:val="21"/>
        </w:rPr>
        <w:t>in om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ventum</w:t>
      </w:r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duplicata</w:t>
      </w:r>
      <w:r>
        <w:rPr>
          <w:sz w:val="21"/>
          <w:szCs w:val="21"/>
        </w:rPr>
        <w:t xml:space="preserve"> gedachten meines schreib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mit </w:t>
      </w:r>
      <w:r>
        <w:rPr>
          <w:rStyle w:val="Italics"/>
          <w:sz w:val="21"/>
          <w:szCs w:val="21"/>
        </w:rPr>
        <w:t>sub lit[tera]</w:t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beÿfügen soll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20ten verwichenen Monaths </w:t>
      </w:r>
      <w:r>
        <w:rPr>
          <w:rStyle w:val="Italics"/>
          <w:sz w:val="21"/>
          <w:szCs w:val="21"/>
        </w:rPr>
        <w:t>Septembri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be mir die ehre Meinen Hochgeehrten Herren ver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telst </w:t>
      </w:r>
      <w:r>
        <w:rPr>
          <w:rStyle w:val="Italics"/>
          <w:sz w:val="21"/>
          <w:szCs w:val="21"/>
        </w:rPr>
        <w:t>communicirung</w:t>
      </w:r>
      <w:r>
        <w:rPr>
          <w:sz w:val="21"/>
          <w:szCs w:val="21"/>
        </w:rPr>
        <w:t xml:space="preserve"> meiner ermelten tags a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o Hochmögende 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tatteten unterthänigs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must work secretl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ecretten relation</w:t>
      </w:r>
      <w:r>
        <w:rPr>
          <w:sz w:val="21"/>
          <w:szCs w:val="21"/>
        </w:rPr>
        <w:t>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erners anzudienen de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so einige hiesig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die arme Mennoniten wohl intentioni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nebst herr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negotiates 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und mir formir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wo möglich das erstere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>, deren bey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haltung im Landt betreffent, in stand zubring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wo solches fehlen solte, auffs minste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m Landt gehenten armen Mennoniten etw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verkauffung ihrer güter und sonsten besse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nditiones</w:t>
      </w:r>
      <w:r>
        <w:rPr>
          <w:sz w:val="21"/>
          <w:szCs w:val="21"/>
        </w:rPr>
        <w:t xml:space="preserve"> zu verschaffen, worbeÿ ferners vermelde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rumb man gerathen gefunden in dieser sach 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r zeit noch nicht öffentlich, sondern nur und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sich thun laßen will unter der handt zu </w:t>
      </w:r>
      <w:r>
        <w:rPr>
          <w:rStyle w:val="Italics"/>
          <w:sz w:val="21"/>
          <w:szCs w:val="21"/>
        </w:rPr>
        <w:t>agi</w:t>
      </w:r>
      <w:r>
        <w:rPr>
          <w:sz w:val="21"/>
          <w:szCs w:val="21"/>
        </w:rPr>
        <w:t>ren.</w:t>
      </w:r>
      <w:r>
        <w:rPr>
          <w:rStyle w:val="FootnoteReference"/>
          <w:sz w:val="21"/>
          <w:szCs w:val="21"/>
        </w:rPr>
        <w:footnoteReference w:id="8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s nebengehenter mit </w:t>
      </w:r>
      <w:r>
        <w:rPr>
          <w:rStyle w:val="Italics"/>
          <w:sz w:val="21"/>
          <w:szCs w:val="21"/>
        </w:rPr>
        <w:t>Lit[tera] B</w:t>
      </w:r>
      <w:r>
        <w:rPr>
          <w:sz w:val="21"/>
          <w:szCs w:val="21"/>
        </w:rPr>
        <w:t xml:space="preserve"> marquir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pia</w:t>
      </w:r>
      <w:r>
        <w:rPr>
          <w:sz w:val="21"/>
          <w:szCs w:val="21"/>
        </w:rPr>
        <w:t xml:space="preserve"> meiner mit letzter </w:t>
      </w:r>
      <w:r>
        <w:rPr>
          <w:rStyle w:val="Italics"/>
          <w:sz w:val="21"/>
          <w:szCs w:val="21"/>
        </w:rPr>
        <w:t>ordinarie</w:t>
      </w:r>
      <w:r>
        <w:rPr>
          <w:sz w:val="21"/>
          <w:szCs w:val="21"/>
        </w:rPr>
        <w:t xml:space="preserve"> an Ih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 erstatteten unterthänigsten </w:t>
      </w:r>
      <w:r>
        <w:rPr>
          <w:rStyle w:val="Italics"/>
          <w:sz w:val="21"/>
          <w:szCs w:val="21"/>
        </w:rPr>
        <w:t>Secret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lation, und derselben </w:t>
      </w:r>
      <w:r>
        <w:rPr>
          <w:rStyle w:val="Italics"/>
          <w:sz w:val="21"/>
          <w:szCs w:val="21"/>
        </w:rPr>
        <w:t>sub Lit[tera] C</w:t>
      </w:r>
      <w:r>
        <w:rPr>
          <w:sz w:val="21"/>
          <w:szCs w:val="21"/>
        </w:rPr>
        <w:t xml:space="preserve"> beÿgefügt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xtract auß dem hiesigen grosen- oder </w:t>
      </w:r>
      <w:r>
        <w:rPr>
          <w:rStyle w:val="Italics"/>
          <w:sz w:val="21"/>
          <w:szCs w:val="21"/>
        </w:rPr>
        <w:t>Souverainen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ths-</w:t>
      </w:r>
      <w:r>
        <w:rPr>
          <w:rStyle w:val="Italics"/>
          <w:sz w:val="21"/>
          <w:szCs w:val="21"/>
        </w:rPr>
        <w:t>Protocol</w:t>
      </w:r>
      <w:r>
        <w:rPr>
          <w:sz w:val="21"/>
          <w:szCs w:val="21"/>
        </w:rPr>
        <w:t xml:space="preserve"> belieben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erners zu ersehen, was seitt gedachtem mei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tzterem vom 20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der heirländischen arm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wegen ferners fürgefallen, und w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ihrer überlaßung an Ihro Königl[iche] Maÿ[estät]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ßen von hiesigem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Rath fü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genommen, auch was Ihro Königl[iche] Maÿ[estät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Preüsen ihrentwegen für eine antwortt gegeb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 die völlige adjustirung dieser sach bis nach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cantien verschoben, auch wie dieses alles von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diese gute Leüthe wohlgesinnten herren d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giments angesehen wo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s obgedachtem </w:t>
      </w:r>
      <w:r>
        <w:rPr>
          <w:rStyle w:val="Italics"/>
          <w:sz w:val="21"/>
          <w:szCs w:val="21"/>
        </w:rPr>
        <w:t>Extract</w:t>
      </w:r>
      <w:r>
        <w:rPr>
          <w:sz w:val="21"/>
          <w:szCs w:val="21"/>
        </w:rPr>
        <w:t xml:space="preserve"> des hies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osen- Raths-</w:t>
      </w:r>
      <w:r>
        <w:rPr>
          <w:rStyle w:val="Italics"/>
          <w:sz w:val="21"/>
          <w:szCs w:val="21"/>
        </w:rPr>
        <w:t>Protocol</w:t>
      </w:r>
      <w:r>
        <w:rPr>
          <w:sz w:val="21"/>
          <w:szCs w:val="21"/>
        </w:rPr>
        <w:t xml:space="preserve"> erhellet nu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1) daß ein Lobl[iche]r Standt Bern intentioniret, denen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nigen Wiedertäuffern so krafft vorseÿen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ihre güter angeben würden, freÿgelaß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solle, selbige bestmöglich zu verhandlen, und 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th ohne einigen andern entgelt, alß des gewohn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zugs und mitnehmung des Mann-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itizen righ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andrech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sich weg zu führen. da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)     diejenige Wiedertaüffer so annoch jetzt gefan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erkauffung ihrer güter wegen mit obigen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leicher </w:t>
      </w:r>
      <w:r>
        <w:rPr>
          <w:rStyle w:val="Italics"/>
          <w:sz w:val="21"/>
          <w:szCs w:val="21"/>
        </w:rPr>
        <w:t>Cathegorie</w:t>
      </w:r>
      <w:r>
        <w:rPr>
          <w:sz w:val="21"/>
          <w:szCs w:val="21"/>
        </w:rPr>
        <w:t xml:space="preserve"> stehen soll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3)     Daß ein Lobl[iche]r Standt Bern die armen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seinen kösten bis auff </w:t>
      </w:r>
      <w:r>
        <w:rPr>
          <w:rStyle w:val="Italics"/>
          <w:sz w:val="21"/>
          <w:szCs w:val="21"/>
        </w:rPr>
        <w:t>Francfort</w:t>
      </w:r>
      <w:r>
        <w:rPr>
          <w:sz w:val="21"/>
          <w:szCs w:val="21"/>
        </w:rPr>
        <w:t xml:space="preserve"> lieffern,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mittlete aber solche reis in ihren eigenen kö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n sollen, und dann da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4)tens   Ein Lobl[iche]r Standt Bern es nicht gerathen 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lich finde, daß die hiesige Wiedertäuff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utatschafft an Ihro Königl[iche] May[estät] in Preüs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 mögen, und endli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5)to  Daß ein Lobl[iche]r Standt Bern Ihrer Königl[iche] May[estät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bescheidung abwarten wolle, ehe und bevo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Er die weitere gebühr ergehen laße etc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Hierbeÿ nun ist zu remarquiren, daß e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iche]r Standt Bern sich zwaren wegen verabfolgung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werths der verkauffenden Mennoniten güt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favorabel</w:t>
      </w:r>
      <w:r>
        <w:rPr>
          <w:sz w:val="21"/>
          <w:szCs w:val="21"/>
        </w:rPr>
        <w:t xml:space="preserve"> genug erkläret, anbeÿ aber dan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eine gewisse noch genugsam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time of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eit ernamßet,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r Sie so thane gütter verkauffen oder son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disponieren mögen: daß Er zwaren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ürcklich- gefangene mit denen anderen dieses punc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in eine </w:t>
      </w:r>
      <w:r>
        <w:rPr>
          <w:rStyle w:val="Italics"/>
          <w:sz w:val="21"/>
          <w:szCs w:val="21"/>
        </w:rPr>
        <w:t>Cathegorie</w:t>
      </w:r>
      <w:r>
        <w:rPr>
          <w:sz w:val="21"/>
          <w:szCs w:val="21"/>
        </w:rPr>
        <w:t xml:space="preserve"> setzet, sich aber noch nich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et, ob er solche bis zu dero abzug wieder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ÿheit stellen wolle, damit sie selbsten nach ih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ütern sehen und darüber bestmöglich disponi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, oder ob solche bis zu derer absendung in 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nus verbleiben sollen.  Daß Er drittens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rme in seinen kösten nacher Franckfort liefferen wolt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bemittlete aber solche Reiß auff ihre kösten verricht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so ihren wenigen vorrath auch noch verzehren sollen etc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eÿ dieser der sachen beschaffenheit nun würd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meines erachtens nicht undienlich ja vielmehr hoch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thwendig seÿn, daß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mittelst des Königl[lichen] Preüsischen in Hambur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sidirenden </w:t>
      </w:r>
      <w:r>
        <w:rPr>
          <w:rStyle w:val="Italics"/>
          <w:sz w:val="21"/>
          <w:szCs w:val="21"/>
        </w:rPr>
        <w:t>Ministers</w:t>
      </w:r>
      <w:r>
        <w:rPr>
          <w:sz w:val="21"/>
          <w:szCs w:val="21"/>
        </w:rPr>
        <w:t xml:space="preserve"> Herren </w:t>
      </w:r>
      <w:r>
        <w:rPr>
          <w:rStyle w:val="Italics"/>
          <w:sz w:val="21"/>
          <w:szCs w:val="21"/>
        </w:rPr>
        <w:t>Barons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:in Ham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on </w:t>
      </w:r>
      <w:r>
        <w:rPr>
          <w:rStyle w:val="Italics"/>
          <w:sz w:val="21"/>
          <w:szCs w:val="21"/>
        </w:rPr>
        <w:t>Schmetta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sach am Preüschen hoff dahin zu bringen trach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äten, daß dem allhier residirenten Preüsis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inister</w:t>
      </w:r>
      <w:r>
        <w:rPr>
          <w:sz w:val="21"/>
          <w:szCs w:val="21"/>
        </w:rPr>
        <w:t xml:space="preserve">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: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ondeli</w:t>
      </w:r>
      <w:r>
        <w:rPr>
          <w:sz w:val="21"/>
          <w:szCs w:val="21"/>
        </w:rPr>
        <w:t xml:space="preserve"> befohlen würde sich b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egem Lobl[ichen] Standt dahin zu bearbeiten, da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 hiesigem Landt undt in Preüßen gehenden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men Mennoniten zur verkauffung ihrer güt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öckliche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undt genugsame zeit möge gelaßen,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disfals nicht übertrieben werden: damit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ürcklich gefangene biß zu derer abreis in freyhe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tellet, und ihnen erlaubt werden möge ih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nommenen güttern nachzufragen, solche zu entdeck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zu vindiciren, und nach dem exempel obiger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zu disponieren und dieselbe zu versilbern: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die bemittlete so wohl alß die arme auff ein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iche]n Stands Bern kosten nach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ankfo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[rank]furt: gelieffer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so die erstere denen letzteren nicht gleich ar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acht werden:  Damit übrigens diese arme Mens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wohl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ax:emig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zug gelts alß in allem and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s leidentlichste mögen tractirt und ihnen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uperirung des ihrigen die behülffliche hand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lich möge gebotten werden. Hierbÿ wäre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undienlich, wann es Ihro Königl[iche] May[estät] belieb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häte dero allhier residirentem </w:t>
      </w:r>
      <w:r>
        <w:rPr>
          <w:rStyle w:val="Italics"/>
          <w:sz w:val="21"/>
          <w:szCs w:val="21"/>
        </w:rPr>
        <w:t>Ministro</w:t>
      </w:r>
      <w:r>
        <w:rPr>
          <w:sz w:val="21"/>
          <w:szCs w:val="21"/>
        </w:rPr>
        <w:t xml:space="preserve">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ndeli gnädigst zu injungiren, daß Er super hac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teriâ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mit mir in allem </w:t>
      </w:r>
      <w:r>
        <w:rPr>
          <w:rStyle w:val="Italics"/>
          <w:sz w:val="21"/>
          <w:szCs w:val="21"/>
        </w:rPr>
        <w:t>communicativ-</w:t>
      </w:r>
      <w:r>
        <w:rPr>
          <w:sz w:val="21"/>
          <w:szCs w:val="21"/>
        </w:rPr>
        <w:t xml:space="preserve">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lastRenderedPageBreak/>
        <w:t>de concert</w:t>
      </w:r>
      <w:r>
        <w:rPr>
          <w:sz w:val="21"/>
          <w:szCs w:val="21"/>
        </w:rPr>
        <w:t xml:space="preserve"> gehen möge, umb diese sache mit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serm succés negotiiren und menagiren zu könn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as die von Ihro Königl[iche] May[estät] in Preüs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langen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putation von einigen hiesigen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trifft, so glaube schwerlich daß ein Lobl[iche]r Standt Ber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nen im </w:t>
      </w:r>
      <w:r>
        <w:rPr>
          <w:rStyle w:val="Italics"/>
          <w:sz w:val="21"/>
          <w:szCs w:val="21"/>
        </w:rPr>
        <w:t>Extract</w:t>
      </w:r>
      <w:r>
        <w:rPr>
          <w:sz w:val="21"/>
          <w:szCs w:val="21"/>
        </w:rPr>
        <w:t xml:space="preserve"> vermeldeten und andern ursa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jemahlen gestatten werde;  Weilen mir ab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thane Deputatschafft auß zerschiedenen [sic] wicht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hrsachen und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uch darumb höchstnöthig zu seÿ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scheinet, weilen ein établissement dieser gu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unter der hohen </w:t>
      </w:r>
      <w:r>
        <w:rPr>
          <w:rStyle w:val="Italics"/>
          <w:sz w:val="21"/>
          <w:szCs w:val="21"/>
        </w:rPr>
        <w:t>Protection</w:t>
      </w:r>
      <w:r>
        <w:rPr>
          <w:sz w:val="21"/>
          <w:szCs w:val="21"/>
        </w:rPr>
        <w:t xml:space="preserve"> Ihrer Königl[ichen]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y[estät] in Preüßen alß etwas </w:t>
      </w:r>
      <w:r>
        <w:rPr>
          <w:rStyle w:val="Italics"/>
          <w:sz w:val="21"/>
          <w:szCs w:val="21"/>
        </w:rPr>
        <w:t>reelles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und gewiss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er beÿbehaltung aber allhier im Landt vor anjetz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mahlen noch nicht anderst als ein </w:t>
      </w:r>
      <w:r>
        <w:rPr>
          <w:rStyle w:val="Italics"/>
          <w:sz w:val="21"/>
          <w:szCs w:val="21"/>
        </w:rPr>
        <w:t>ens rationis</w:t>
      </w:r>
      <w:r>
        <w:rPr>
          <w:rStyle w:val="FootnoteReference"/>
          <w:sz w:val="21"/>
          <w:szCs w:val="21"/>
        </w:rPr>
        <w:footnoteReference w:id="12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per consequentz</w:t>
      </w:r>
      <w:r>
        <w:rPr>
          <w:sz w:val="21"/>
          <w:szCs w:val="21"/>
        </w:rPr>
        <w:t xml:space="preserve"> alß eine sehr ungewisse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sichere sach kann und muß betrachtet werden; 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lte unmäßgeblich darfür, daß solche einigen vormahl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m Landt versandten und anjetzo, wie vernehm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Mhg. herren sich auffhalten den Berner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zwaren unter ander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edict Brechtbüh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ürki, Hans (Burky, Birky, Berge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Bürckÿ alß hiesiger Lands art und </w:t>
      </w:r>
      <w:r>
        <w:rPr>
          <w:rStyle w:val="Italics"/>
          <w:sz w:val="21"/>
          <w:szCs w:val="21"/>
        </w:rPr>
        <w:t>mani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leben wohl erfahrnen Männern, nebst ein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en wackern Mennoniten von Hamburg etw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 füglichsten könte auffgetragen und anvertrau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n, umb die sachen so wohl in ansehen des </w:t>
      </w:r>
      <w:r>
        <w:rPr>
          <w:rStyle w:val="Italics"/>
          <w:sz w:val="21"/>
          <w:szCs w:val="21"/>
        </w:rPr>
        <w:t>établissemen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r in hiesigen Landen sich noch befindenten Mitbrü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laüffig und zu vorkommung aller besorgli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ordnung zu reguliren, alß zu derer empfahu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niedersetzung ( fals es ja in dem zu anfa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Schreibens und der beÿgefügten </w:t>
      </w:r>
      <w:r>
        <w:rPr>
          <w:rStyle w:val="Italics"/>
          <w:sz w:val="21"/>
          <w:szCs w:val="21"/>
        </w:rPr>
        <w:t>Duplicata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n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>, derer beÿbehaltung im Land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treffent, </w:t>
      </w:r>
      <w:r>
        <w:rPr>
          <w:rStyle w:val="Italics"/>
          <w:sz w:val="21"/>
          <w:szCs w:val="21"/>
        </w:rPr>
        <w:t>zu renthi</w:t>
      </w:r>
      <w:r>
        <w:rPr>
          <w:sz w:val="21"/>
          <w:szCs w:val="21"/>
        </w:rPr>
        <w:t>ren unmöglich fallen solte)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s in behörlichen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[sic] standt zu bring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belaüff des übersandten Wechßelbrieffs à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8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[ichsthaler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200 habe den 22 ten verwichenen Monaths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ht empfangen, und werde mir nunmehro angele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laßen dieselbe nach M[eine] h[och] g[eehrte] herren verlangen best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st zu </w:t>
      </w:r>
      <w:r>
        <w:rPr>
          <w:rStyle w:val="Italics"/>
          <w:sz w:val="21"/>
          <w:szCs w:val="21"/>
        </w:rPr>
        <w:t>emploÿiren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und darmit beÿ denen allhi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befindenten armen gefangenen Mennoniten, d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zahl, wie auß der </w:t>
      </w:r>
      <w:r>
        <w:rPr>
          <w:rStyle w:val="Italics"/>
          <w:sz w:val="21"/>
          <w:szCs w:val="21"/>
        </w:rPr>
        <w:t xml:space="preserve">sub Lit[tera] D </w:t>
      </w:r>
      <w:r>
        <w:rPr>
          <w:sz w:val="21"/>
          <w:szCs w:val="21"/>
        </w:rPr>
        <w:t>hierneben gehen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urch mich selbsten auffgenomene Liste zu erseh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leÿder sehr vermehret, den anfang zu machen, da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n ihren gefängnüssen und Elend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gegen den Winter nöthigen kleidung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umb etwas mögen getröstet und erquicket we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Vorgestern habe endlichen so viel erlan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, daß erwehnte gefangene in ihren ban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msuchen, und sie so viel an mir ist in ihr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übsahl trösten und ihnen einen Muth einspre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n, umb sich desto leichter in Gottes und ihr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rigkeit willen zu finden und demselben still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lten, worinnen dann mich ein gewisser hiesig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hr Gottsfürchtiger Burger nahmens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nopff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ein gewisser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gner, Bernhar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gner nicht wen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cundiret.  In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nsul hab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lff Manns- und sechs weibs-Personen, und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des geschlecht in einem besondern wohl verwahr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mmer, doch alle gantz ledig and ohne ketten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dt angetroffen und beÿ ersteren dreÿ kranck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9]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unden.  Die Manns Personen seind gantz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ßig,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uwens Personen aber spinnen hanff und flach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ihre zeit zu kürtzen.  Im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 16 Manns und 14 Weibs-bilder gefund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unter sich gleichfals einige krancke und schwache befun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anns Personen seind ebenmäßig alle in ei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ach, dennoch von allen banden und ketten fr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gesperret, und müssen solche ihr stück brodt 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lencarten oder kämmen und anderer handt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beit so viel an ihnen ist verdienen.  Die Weibs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lder seind auch in einer besonderen Cammer, d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allein und also auch nicht so scharff als die Männ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gesperret, und mussen solche nebst anderen umb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chiedenen ursachen willen gefangenen Frauw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le spinnen, und also ihre zeit vertreiben. 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iel gesehen, so laßt mann ihn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ble read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iebel wie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 andere bücher, und so viel vernehmen könn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läßt mann ihnen an speiß und tranck kei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bahren mangel, obwohlen alles, auch d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äger,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wie leicht zu erachten, ziemblich schlecht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allen diesen armen gefangenen befinden si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hr wenig so etwas sonderbahres von mittlen gehab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wann gleich etwas vorhanden gewesen, so is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noch sehr zu beförchten, es werden die unko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r gefangen-nehmung und was derselben anhäng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0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schon auffgezehret haben.  Diejenige so am mei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diesen armen Leüthen umbgehen versichern mich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überhaubt unter denen dermahlen gefang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so viel und so wohl bemittlete nicht befinden, al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njenigen so im verwichenen frühjahr versa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.  Ich habe mich über die 3 stund beÿ ih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gehalten und mit ihnen </w:t>
      </w:r>
      <w:r>
        <w:rPr>
          <w:rStyle w:val="Italics"/>
          <w:sz w:val="21"/>
          <w:szCs w:val="21"/>
        </w:rPr>
        <w:t>discourriret</w:t>
      </w:r>
      <w:r>
        <w:rPr>
          <w:sz w:val="21"/>
          <w:szCs w:val="21"/>
        </w:rPr>
        <w:t>, worb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verspüren können, daß solche zwaren willig ih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tterland zu verlaßen und sich anderst wohin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geben, aber dennoch noch nicht völlig </w:t>
      </w:r>
      <w:r>
        <w:rPr>
          <w:rStyle w:val="Italics"/>
          <w:sz w:val="21"/>
          <w:szCs w:val="21"/>
        </w:rPr>
        <w:t>disponir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vollens zu vergessen, und demselben fü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zeit hin gute nacht zu sagen, und daß üb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allem nicht wenig zu beförchten, es wer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mächtige difficultäten machen, wann S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nehmen solten, daß Ihro Königl[iche]Maj[estät]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ßen Sie in die von der anstecken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ussia:epidemic, contagio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üche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Pest ausgestorbene Orth </w:t>
      </w:r>
      <w:r>
        <w:rPr>
          <w:rStyle w:val="Italics"/>
          <w:sz w:val="21"/>
          <w:szCs w:val="21"/>
        </w:rPr>
        <w:t>transplantiren</w:t>
      </w:r>
      <w:r>
        <w:rPr>
          <w:sz w:val="21"/>
          <w:szCs w:val="21"/>
        </w:rPr>
        <w:t xml:space="preserve"> woll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ntemahlen sie hier wieder schon gegen mich mächt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opinions about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rotestiret, und inständigst gebetten, daß m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darmit verschonen und lieber sonsten-wo unter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bringen trachten wolle, welchen </w:t>
      </w:r>
      <w:r>
        <w:rPr>
          <w:rStyle w:val="Italics"/>
          <w:sz w:val="21"/>
          <w:szCs w:val="21"/>
        </w:rPr>
        <w:t>scrupel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aber i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wohl alß obbenandte zweÿ liebreiche und Gottes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chtige Burger ihnen zu benehmen Unß bes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lissen und annoch befleisen we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ersuche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1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ständigst, daß Sie so gut seÿn und mir von all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sie so wohl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Deputation</w:t>
      </w:r>
      <w:r>
        <w:rPr>
          <w:sz w:val="21"/>
          <w:szCs w:val="21"/>
        </w:rPr>
        <w:t xml:space="preserve"> nach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l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lin resolviren werden, alß von demjenigen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chte </w:t>
      </w:r>
      <w:r>
        <w:rPr>
          <w:rStyle w:val="Italics"/>
          <w:sz w:val="21"/>
          <w:szCs w:val="21"/>
        </w:rPr>
        <w:t>Deputat</w:t>
      </w:r>
      <w:r>
        <w:rPr>
          <w:sz w:val="21"/>
          <w:szCs w:val="21"/>
        </w:rPr>
        <w:t xml:space="preserve">schafft daselbsten </w:t>
      </w:r>
      <w:r>
        <w:rPr>
          <w:rStyle w:val="Italics"/>
          <w:sz w:val="21"/>
          <w:szCs w:val="21"/>
        </w:rPr>
        <w:t>negotji</w:t>
      </w:r>
      <w:r>
        <w:rPr>
          <w:sz w:val="21"/>
          <w:szCs w:val="21"/>
        </w:rPr>
        <w:t>ren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liesen wird, wie auch von allem dem was dies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etwann sonsten noch anhängig seÿn und zu de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to bessern </w:t>
      </w:r>
      <w:r>
        <w:rPr>
          <w:rStyle w:val="Italics"/>
          <w:sz w:val="21"/>
          <w:szCs w:val="21"/>
        </w:rPr>
        <w:t>succes</w:t>
      </w:r>
      <w:r>
        <w:rPr>
          <w:sz w:val="21"/>
          <w:szCs w:val="21"/>
        </w:rPr>
        <w:t xml:space="preserve"> etwas </w:t>
      </w:r>
      <w:r>
        <w:rPr>
          <w:rStyle w:val="Italics"/>
          <w:sz w:val="21"/>
          <w:szCs w:val="21"/>
        </w:rPr>
        <w:t>contribui</w:t>
      </w:r>
      <w:r>
        <w:rPr>
          <w:sz w:val="21"/>
          <w:szCs w:val="21"/>
        </w:rPr>
        <w:t>ren mögt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gesaumbte und vertrauwte </w:t>
      </w:r>
      <w:r>
        <w:rPr>
          <w:rStyle w:val="Italics"/>
          <w:sz w:val="21"/>
          <w:szCs w:val="21"/>
        </w:rPr>
        <w:t>parte</w:t>
      </w:r>
      <w:r>
        <w:rPr>
          <w:sz w:val="21"/>
          <w:szCs w:val="21"/>
        </w:rPr>
        <w:t xml:space="preserve"> geben woll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die hiesige vor die arme Mennonitten woh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tentionirte Herren und </w:t>
      </w:r>
      <w:r>
        <w:rPr>
          <w:rStyle w:val="Italics"/>
          <w:sz w:val="21"/>
          <w:szCs w:val="21"/>
        </w:rPr>
        <w:t>Regen</w:t>
      </w:r>
      <w:r>
        <w:rPr>
          <w:sz w:val="21"/>
          <w:szCs w:val="21"/>
        </w:rPr>
        <w:t>ten so wohl al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negotiates 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und Ich unsere </w:t>
      </w:r>
      <w:r>
        <w:rPr>
          <w:rStyle w:val="Italics"/>
          <w:sz w:val="21"/>
          <w:szCs w:val="21"/>
        </w:rPr>
        <w:t>mesur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nach nehmen, unß darnach richten, und Unse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ernere </w:t>
      </w:r>
      <w:r>
        <w:rPr>
          <w:rStyle w:val="Italics"/>
          <w:sz w:val="21"/>
          <w:szCs w:val="21"/>
        </w:rPr>
        <w:t>negotiationes</w:t>
      </w:r>
      <w:r>
        <w:rPr>
          <w:sz w:val="21"/>
          <w:szCs w:val="21"/>
        </w:rPr>
        <w:t xml:space="preserve"> darnach </w:t>
      </w:r>
      <w:r>
        <w:rPr>
          <w:rStyle w:val="Italics"/>
          <w:sz w:val="21"/>
          <w:szCs w:val="21"/>
        </w:rPr>
        <w:t>formi</w:t>
      </w:r>
      <w:r>
        <w:rPr>
          <w:sz w:val="21"/>
          <w:szCs w:val="21"/>
        </w:rPr>
        <w:t>ren mög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hertzlicher begrüßu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chönster meiner empfehlung in de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 auch allseitiger erlaßung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starcken gnaden schutz Gottes stetshin verhar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sten Herren</w:t>
      </w:r>
    </w:p>
    <w:p w:rsidR="00CE1C9A" w:rsidRDefault="00CE1C9A" w:rsidP="00CE1C9A">
      <w:pPr>
        <w:pStyle w:val="OriginalText"/>
        <w:tabs>
          <w:tab w:val="left" w:pos="3820"/>
        </w:tabs>
        <w:rPr>
          <w:sz w:val="21"/>
          <w:szCs w:val="21"/>
        </w:rPr>
      </w:pPr>
      <w:r>
        <w:rPr>
          <w:sz w:val="21"/>
          <w:szCs w:val="21"/>
        </w:rPr>
        <w:tab/>
        <w:t>Ergebenster Diener</w:t>
      </w:r>
    </w:p>
    <w:p w:rsidR="00CE1C9A" w:rsidRDefault="00CE1C9A" w:rsidP="00CE1C9A">
      <w:pPr>
        <w:pStyle w:val="OriginalText"/>
        <w:tabs>
          <w:tab w:val="left" w:pos="3820"/>
        </w:tabs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E1C9A" w:rsidRDefault="00CE1C9A" w:rsidP="00CE1C9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8</w:t>
      </w:r>
      <w:r>
        <w:tab/>
      </w:r>
      <w:r>
        <w:rPr>
          <w:rStyle w:val="FootnoteReference"/>
        </w:rPr>
        <w:tab/>
      </w:r>
      <w:r>
        <w:t xml:space="preserve">This is A 1279 from the De Hoop Scheffer </w:t>
      </w:r>
      <w:r>
        <w:rPr>
          <w:rStyle w:val="Italics"/>
        </w:rPr>
        <w:t>Inventaris</w:t>
      </w:r>
      <w:r>
        <w:t xml:space="preserve"> and is accompanied by a Dutch translation.    </w:t>
      </w:r>
    </w:p>
    <w:p w:rsidR="00CE1C9A" w:rsidRDefault="00CE1C9A" w:rsidP="00CE1C9A">
      <w:pPr>
        <w:pStyle w:val="FootnoteText"/>
      </w:pPr>
    </w:p>
  </w:footnote>
  <w:footnote w:id="4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E1C9A" w:rsidRDefault="00CE1C9A" w:rsidP="00CE1C9A">
      <w:pPr>
        <w:pStyle w:val="Footnote-OneDigit"/>
      </w:pPr>
    </w:p>
  </w:footnote>
  <w:footnote w:id="5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“Action, measures”  (French).</w:t>
      </w:r>
    </w:p>
    <w:p w:rsidR="00CE1C9A" w:rsidRDefault="00CE1C9A" w:rsidP="00CE1C9A">
      <w:pPr>
        <w:pStyle w:val="Footnote-OneDigit"/>
      </w:pPr>
    </w:p>
  </w:footnote>
  <w:footnote w:id="6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äoccupierte</w:t>
      </w:r>
      <w:r>
        <w:t xml:space="preserve"> “befangen gemacht,” “prejudiced.”</w:t>
      </w:r>
    </w:p>
    <w:p w:rsidR="00CE1C9A" w:rsidRDefault="00CE1C9A" w:rsidP="00CE1C9A">
      <w:pPr>
        <w:pStyle w:val="Footnote-OneDigit"/>
      </w:pPr>
    </w:p>
  </w:footnote>
  <w:footnote w:id="7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“under the letter A,” (Latin).</w:t>
      </w:r>
    </w:p>
    <w:p w:rsidR="00CE1C9A" w:rsidRDefault="00CE1C9A" w:rsidP="00CE1C9A">
      <w:pPr>
        <w:pStyle w:val="FirstFootnoteinColumnLine"/>
      </w:pPr>
    </w:p>
  </w:footnote>
  <w:footnote w:id="8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; </w:t>
      </w:r>
      <w:r>
        <w:rPr>
          <w:rStyle w:val="Italics"/>
        </w:rPr>
        <w:t>agir</w:t>
      </w:r>
      <w:r>
        <w:t xml:space="preserve"> “to act on one’s own initiative” (French).</w:t>
      </w:r>
    </w:p>
    <w:p w:rsidR="00CE1C9A" w:rsidRDefault="00CE1C9A" w:rsidP="00CE1C9A">
      <w:pPr>
        <w:pStyle w:val="Footnote-OneDigit"/>
      </w:pPr>
    </w:p>
  </w:footnote>
  <w:footnote w:id="9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erkleckliche.</w:t>
      </w:r>
    </w:p>
    <w:p w:rsidR="00CE1C9A" w:rsidRDefault="00CE1C9A" w:rsidP="00CE1C9A">
      <w:pPr>
        <w:pStyle w:val="FirstFootnoteinColumnLine"/>
      </w:pPr>
    </w:p>
  </w:footnote>
  <w:footnote w:id="10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“concerning this subject” (Latin).</w:t>
      </w:r>
    </w:p>
    <w:p w:rsidR="00CE1C9A" w:rsidRDefault="00CE1C9A" w:rsidP="00CE1C9A">
      <w:pPr>
        <w:pStyle w:val="Footnote-OneDigit"/>
      </w:pPr>
    </w:p>
  </w:footnote>
  <w:footnote w:id="11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“real, safe.”</w:t>
      </w:r>
    </w:p>
    <w:p w:rsidR="00CE1C9A" w:rsidRDefault="00CE1C9A" w:rsidP="00CE1C9A">
      <w:pPr>
        <w:pStyle w:val="FirstFootnoteinColumnLine"/>
      </w:pPr>
    </w:p>
  </w:footnote>
  <w:footnote w:id="12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a thing of business” or less likely “a thing of reason” (Latin).</w:t>
      </w:r>
    </w:p>
    <w:p w:rsidR="00CE1C9A" w:rsidRDefault="00CE1C9A" w:rsidP="00CE1C9A">
      <w:pPr>
        <w:pStyle w:val="Footnote-TwoDigit"/>
      </w:pPr>
    </w:p>
  </w:footnote>
  <w:footnote w:id="13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gehörigen.”</w:t>
      </w:r>
    </w:p>
    <w:p w:rsidR="00CE1C9A" w:rsidRDefault="00CE1C9A" w:rsidP="00CE1C9A">
      <w:pPr>
        <w:pStyle w:val="Footnote-TwoDigit"/>
      </w:pPr>
    </w:p>
  </w:footnote>
  <w:footnote w:id="14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employ, use” (German, from French).</w:t>
      </w:r>
    </w:p>
    <w:p w:rsidR="00CE1C9A" w:rsidRDefault="00CE1C9A" w:rsidP="00CE1C9A">
      <w:pPr>
        <w:pStyle w:val="Footnote-TwoDigit"/>
      </w:pPr>
    </w:p>
  </w:footnote>
  <w:footnote w:id="15">
    <w:p w:rsidR="00CE1C9A" w:rsidRDefault="00CE1C9A" w:rsidP="00CE1C9A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Müller gives “thun nichts.” </w:t>
      </w:r>
    </w:p>
    <w:p w:rsidR="00CE1C9A" w:rsidRDefault="00CE1C9A" w:rsidP="00CE1C9A">
      <w:pPr>
        <w:pStyle w:val="TwoDigitFirstFootnoteinColumnLine"/>
      </w:pPr>
    </w:p>
  </w:footnote>
  <w:footnote w:id="16">
    <w:p w:rsidR="00CE1C9A" w:rsidRDefault="00CE1C9A" w:rsidP="00CE1C9A">
      <w:pPr>
        <w:pStyle w:val="TwoDigitFirstFootnoteinColumnLine"/>
      </w:pPr>
      <w:r>
        <w:rPr>
          <w:vertAlign w:val="superscript"/>
        </w:rPr>
        <w:footnoteRef/>
      </w:r>
      <w:r>
        <w:tab/>
        <w:t>Müller gives “die Schlafstätten.”</w:t>
      </w:r>
    </w:p>
    <w:p w:rsidR="00CE1C9A" w:rsidRDefault="00CE1C9A" w:rsidP="00CE1C9A">
      <w:pPr>
        <w:pStyle w:val="TwoDigitFirstFootnoteinColumnLine"/>
      </w:pPr>
    </w:p>
  </w:footnote>
  <w:footnote w:id="17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Bedenken,”  “misgiving.”</w:t>
      </w:r>
    </w:p>
    <w:p w:rsidR="00CE1C9A" w:rsidRDefault="00CE1C9A" w:rsidP="00CE1C9A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E1C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E1C9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E1C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E1C9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E1C9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E1C9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E1C9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E1C9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E1C9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E1C9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E1C9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